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Abu</w:t>
      </w:r>
      <w:r>
        <w:t xml:space="preserve"> </w:t>
      </w:r>
      <w:r>
        <w:t xml:space="preserve">Dhabi</w:t>
      </w:r>
    </w:p>
    <w:bookmarkStart w:id="21" w:name="Xb8cbba3ea1c8e235638509d6a0a24754a6e67c5"/>
    <w:p>
      <w:pPr>
        <w:pStyle w:val="Heading1"/>
      </w:pPr>
      <w:r>
        <w:t xml:space="preserve">Internship Application Letter for Electronics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e.g., Etisalat, ADNOC, Siemens Middle East, or relevant UAE-based tech firm]</w:t>
      </w:r>
      <w:r>
        <w:br/>
      </w:r>
      <w:r>
        <w:t xml:space="preserve">Abu Dhabi</w:t>
      </w:r>
      <w:r>
        <w:br/>
      </w:r>
      <w:r>
        <w:t xml:space="preserve">United Arab Emirates</w:t>
      </w:r>
    </w:p>
    <w:bookmarkStart w:id="20" w:name="Xfe6d2de34570fe543ce43abe1987a6a20844899"/>
    <w:p>
      <w:pPr>
        <w:pStyle w:val="Heading2"/>
      </w:pPr>
      <w:r>
        <w:t xml:space="preserve">Subject: Application for Electronics Engineering Internship Position within the United Arab Emirates Abu Dhabi Ecosystem</w:t>
      </w:r>
    </w:p>
    <w:p>
      <w:pPr>
        <w:pStyle w:val="FirstParagraph"/>
      </w:pPr>
      <w:r>
        <w:t xml:space="preserve">Dear Hiring Manager,</w:t>
      </w:r>
    </w:p>
    <w:p>
      <w:pPr>
        <w:pStyle w:val="BodyText"/>
      </w:pPr>
      <w:r>
        <w:t xml:space="preserve">With profound enthusiasm, I am submitting my formal application for an Electronics Engineer Internship position at your esteemed organization in Abu Dhabi, United Arab Emirates. As a dedicated and technically proficient final-year undergraduate student in Electronics Engineering at [Your University Name], I have meticulously prepared myself to contribute meaningfully to the innovative technological landscape of the United Arab Emirates Abu Dhabi. My academic foundation, hands-on project experience, and deep admiration for the UAE's strategic vision for technological advancement align perfectly with the dynamic opportunities available within your organization.</w:t>
      </w:r>
    </w:p>
    <w:p>
      <w:pPr>
        <w:pStyle w:val="BodyText"/>
      </w:pPr>
      <w:r>
        <w:t xml:space="preserve">The United Arab Emirates Abu Dhabi has positioned itself as a global leader in adopting cutting-edge engineering solutions to drive sustainable economic growth and enhance quality of life. My academic journey at [Your University] has been rigorously focused on equipping me with the precise technical competencies required for success in this environment. I have achieved a strong academic standing (GPA: X.X/4.0), consistently excelling in core electronics engineering disciplines including Analog &amp; Digital Circuit Design, Embedded Systems Development, Microcontroller Programming (Arduino, ARM Cortex-M series), PCB Layout &amp; Fabrication (using Altium Designer and KiCad), Signal Processing, and RF Communication Principles. My coursework culminated in advanced projects such as the design of a low-power IoT-based environmental monitoring system utilizing STM32 microcontrollers – a project directly relevant to Abu Dhabi’s smart city initiatives like Masdar City and the Abu Dhabi Smart City Framework.</w:t>
      </w:r>
    </w:p>
    <w:p>
      <w:pPr>
        <w:pStyle w:val="BodyText"/>
      </w:pPr>
      <w:r>
        <w:t xml:space="preserve">My practical experience extends far beyond the classroom. As part of my university's IEEE Student Chapter, I led a team in developing an energy-efficient solar-powered charging station prototype designed for remote infrastructure support – a concept with immense potential for deployment across UAE’s diverse geographical zones, from urban centers like Abu Dhabi to desert regions. This project required rigorous application of circuit simulation (Multisim), thermal management considerations for high-temperature environments common in the Gulf region, and adherence to international safety standards (IEC 60950). I also completed a summer internship at [Local UAE Company or Relevant Local Tech Firm - if applicable, otherwise omit], where I assisted senior engineers in testing and validating industrial control systems for a manufacturing client. This experience exposed me to real-world engineering challenges, the importance of meticulous documentation (following ISO 9001 protocols), and the collaborative dynamics essential within UAE-based engineering teams operating under high-quality assurance standards.</w:t>
      </w:r>
    </w:p>
    <w:p>
      <w:pPr>
        <w:pStyle w:val="BodyText"/>
      </w:pPr>
      <w:r>
        <w:t xml:space="preserve">I am particularly drawn to your organization's commitment to innovation within the United Arab Emirates Abu Dhabi ecosystem. I have closely followed your company's contributions to pivotal UAE national projects, such as those supporting [Mention a specific project if known, e.g., "ADNOC’s digital oilfield initiatives," "Etisalat’s 5G network expansion," or "the development of intelligent transportation systems in Abu Dhabi"]. The opportunity to learn from industry leaders while contributing to the technological advancement of this prestigious region is not merely an internship for me; it is a pivotal step towards my professional identity as an Electronics Engineer dedicated to serving the United Arab Emirates’ future. I am eager to apply my skills in circuit design, prototyping, testing, and data analysis within your specific operational context in Abu Dhabi.</w:t>
      </w:r>
    </w:p>
    <w:p>
      <w:pPr>
        <w:pStyle w:val="BodyText"/>
      </w:pPr>
      <w:r>
        <w:t xml:space="preserve">My technical toolkit includes proficiency in industry-standard software: MATLAB for signal processing and simulation, LabVIEW for test automation, SolidWorks for basic mechanical integration of electronic components, and a strong grasp of version control systems (Git). I am also committed to continuous learning; I have recently completed an online certification in "Embedded Systems Security" from [Relevant Platform], recognizing the growing importance of cybersecurity in modern electronics – a critical consideration for UAE infrastructure security. Furthermore, I understand the cultural and professional nuances required to thrive within Abu Dhabi's business environment. I am fluent in English (with strong written and verbal communication skills) and possess a foundational understanding of Arabic, demonstrating my respect for local culture and my commitment to effective integration into your team.</w:t>
      </w:r>
    </w:p>
    <w:p>
      <w:pPr>
        <w:pStyle w:val="BodyText"/>
      </w:pPr>
      <w:r>
        <w:t xml:space="preserve">The United Arab Emirates Abu Dhabi offers an unparalleled environment where engineering excellence meets national ambition. I am confident that my proactive approach, technical aptitude in core Electronics Engineering domains, and genuine passion for contributing to the UAE’s technological narrative make me a strong candidate for your Internship Program. I am not only seeking to learn from your team but also to actively participate in projects that align with Abu Dhabi's Vision 2030 goals of diversification, sustainability, and innovation. I am prepared to relocate immediately and am available for an interview at your earliest convenience.</w:t>
      </w:r>
    </w:p>
    <w:p>
      <w:pPr>
        <w:pStyle w:val="BodyText"/>
      </w:pPr>
      <w:r>
        <w:t xml:space="preserve">Thank you for considering my application for this valuable Internship Application Letter opportunity. I have attached my resume for your detailed review and welcome the chance to discuss how my skills in Electronics Engineering can support the innovative objectives of your organization within the United Arab Emirates Abu Dhabi. I look forward to contributing positively to your team's success.</w:t>
      </w:r>
    </w:p>
    <w:p>
      <w:pPr>
        <w:pStyle w:val="BodyText"/>
      </w:pPr>
      <w:r>
        <w:t xml:space="preserve">Sincerely,</w:t>
      </w:r>
    </w:p>
    <w:p>
      <w:pPr>
        <w:pStyle w:val="BodyText"/>
      </w:pPr>
      <w:r>
        <w:t xml:space="preserve">[Your Full Name]</w:t>
      </w:r>
    </w:p>
    <w:p>
      <w:pPr>
        <w:pStyle w:val="BodyText"/>
      </w:pPr>
      <w:r>
        <w:rPr>
          <w:bCs/>
          <w:b/>
        </w:rPr>
        <w:t xml:space="preserve">Key Qualifications Summary (for quick reference):</w:t>
      </w:r>
    </w:p>
    <w:p>
      <w:pPr>
        <w:numPr>
          <w:ilvl w:val="0"/>
          <w:numId w:val="1001"/>
        </w:numPr>
        <w:pStyle w:val="Compact"/>
      </w:pPr>
      <w:r>
        <w:rPr>
          <w:bCs/>
          <w:b/>
        </w:rPr>
        <w:t xml:space="preserve">Core Expertise:</w:t>
      </w:r>
      <w:r>
        <w:t xml:space="preserve"> </w:t>
      </w:r>
      <w:r>
        <w:t xml:space="preserve">Analog/Digital Circuit Design, Embedded Systems (ARM, Arduino), PCB Design (Altium/KiCad), IoT Prototyping</w:t>
      </w:r>
    </w:p>
    <w:p>
      <w:pPr>
        <w:numPr>
          <w:ilvl w:val="0"/>
          <w:numId w:val="1001"/>
        </w:numPr>
        <w:pStyle w:val="Compact"/>
      </w:pPr>
      <w:r>
        <w:rPr>
          <w:bCs/>
          <w:b/>
        </w:rPr>
        <w:t xml:space="preserve">Technical Skills:</w:t>
      </w:r>
      <w:r>
        <w:t xml:space="preserve"> </w:t>
      </w:r>
      <w:r>
        <w:t xml:space="preserve">MATLAB, LabVIEW, Multisim, SolidWorks Basic Integration, Git Version Control</w:t>
      </w:r>
    </w:p>
    <w:p>
      <w:pPr>
        <w:numPr>
          <w:ilvl w:val="0"/>
          <w:numId w:val="1001"/>
        </w:numPr>
        <w:pStyle w:val="Compact"/>
      </w:pPr>
      <w:r>
        <w:rPr>
          <w:bCs/>
          <w:b/>
        </w:rPr>
        <w:t xml:space="preserve">UAE Context Awareness:</w:t>
      </w:r>
      <w:r>
        <w:t xml:space="preserve"> </w:t>
      </w:r>
      <w:r>
        <w:t xml:space="preserve">Understanding of Abu Dhabi Smart City initiatives (Masdar City), ADNOC digital projects, UAE Vision 2030 technology goals</w:t>
      </w:r>
    </w:p>
    <w:p>
      <w:pPr>
        <w:numPr>
          <w:ilvl w:val="0"/>
          <w:numId w:val="1001"/>
        </w:numPr>
        <w:pStyle w:val="Compact"/>
      </w:pPr>
      <w:r>
        <w:rPr>
          <w:bCs/>
          <w:b/>
        </w:rPr>
        <w:t xml:space="preserve">Cultural &amp; Professional Readiness:</w:t>
      </w:r>
      <w:r>
        <w:t xml:space="preserve"> </w:t>
      </w:r>
      <w:r>
        <w:t xml:space="preserve">Fluent English, Basic Arabic understanding, Adherence to ISO/IEC standards, Commitment to UAE work culture values</w:t>
      </w:r>
    </w:p>
    <w:p>
      <w:pPr>
        <w:pStyle w:val="FirstParagraph"/>
      </w:pPr>
      <w:r>
        <w:t xml:space="preserve">*This Internship Application Letter is specifically tailored for an Electronics Engineer position within the United Arab Emirates Abu Dhabi market, emphasizing alignment with regional technological priorities and professional expect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onics Engineer Position - Abu Dhabi</dc:title>
  <dc:creator/>
  <dc:language>en</dc:language>
  <cp:keywords/>
  <dcterms:created xsi:type="dcterms:W3CDTF">2026-05-02T23:02:50Z</dcterms:created>
  <dcterms:modified xsi:type="dcterms:W3CDTF">2026-05-02T23:02:50Z</dcterms:modified>
</cp:coreProperties>
</file>

<file path=docProps/custom.xml><?xml version="1.0" encoding="utf-8"?>
<Properties xmlns="http://schemas.openxmlformats.org/officeDocument/2006/custom-properties" xmlns:vt="http://schemas.openxmlformats.org/officeDocument/2006/docPropsVTypes"/>
</file>